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113222349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 по разложению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для разложения заданного числа на 2 нетривиальных сомножителя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еализован алгоритм для разложения заданного числа на 2 нетривиальных сомножителя. Он реализует p-метод Полларда.</w:t>
      </w:r>
    </w:p>
    <w:p>
      <w:pPr>
        <w:pStyle w:val="BodyText"/>
      </w:pPr>
      <w:r>
        <w:t xml:space="preserve">Программный код представлен в качестве листинга в конце отчета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ся с алгоритмом для разложения заданного числа на 2 нетривиальных сомножителя, а так же мне удалось реализовать его на языке программирования Python.</w:t>
      </w:r>
    </w:p>
    <w:bookmarkEnd w:id="23"/>
    <w:bookmarkStart w:id="24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_pollard(n,c,func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c,n)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a,n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b,n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gcd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n) </w:t>
      </w:r>
      <w:r>
        <w:rPr>
          <w:rStyle w:val="CommentTok"/>
        </w:rPr>
        <w:t xml:space="preserve">#НОД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литель не найден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 вычисления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(x,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_pollard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unc)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Студент: Дидусь Кирилл Валерьевич, 1132223499; Группа: НПМмд-02-22; Преподаватель: Кулябов Дмитрий Сергеевич,; д-р.ф.-м.н., проф.</dc:creator>
  <dc:language>ru-RU</dc:language>
  <cp:keywords/>
  <dcterms:created xsi:type="dcterms:W3CDTF">2022-11-23T13:11:53Z</dcterms:created>
  <dcterms:modified xsi:type="dcterms:W3CDTF">2022-11-23T1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Москва, 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">
    <vt:lpwstr>True</vt:lpwstr>
  </property>
  <property fmtid="{D5CDD505-2E9C-101B-9397-08002B2CF9AE}" pid="48" name="lotTitle">
    <vt:lpwstr>Список таблиц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,Scale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По предмету мат. основы защиты информаци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